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9945DC" w14:textId="77777777" w:rsidR="00DF1194" w:rsidRDefault="00DF1194">
      <w:bookmarkStart w:id="0" w:name="_GoBack"/>
      <w:bookmarkEnd w:id="0"/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68428708" wp14:editId="5B431C47">
            <wp:simplePos x="0" y="0"/>
            <wp:positionH relativeFrom="margin">
              <wp:posOffset>-807720</wp:posOffset>
            </wp:positionH>
            <wp:positionV relativeFrom="paragraph">
              <wp:posOffset>-815975</wp:posOffset>
            </wp:positionV>
            <wp:extent cx="7348220" cy="10393680"/>
            <wp:effectExtent l="0" t="0" r="508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tterhead 2021 liverpoo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8220" cy="10393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19D31A" w14:textId="77777777" w:rsidR="00DF1194" w:rsidRDefault="00DF1194"/>
    <w:p w14:paraId="00C45F8C" w14:textId="77777777" w:rsidR="00DF1194" w:rsidRDefault="00DF1194"/>
    <w:p w14:paraId="7D44D79C" w14:textId="62AD284B" w:rsidR="00C731DC" w:rsidRPr="00C731DC" w:rsidRDefault="00C731DC" w:rsidP="00C731D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ABBIT QUIZ </w:t>
      </w:r>
    </w:p>
    <w:p w14:paraId="362232B8" w14:textId="12DE8299" w:rsidR="00C731DC" w:rsidRDefault="00C731DC" w:rsidP="00C731DC">
      <w:r>
        <w:t>Q1. Should rabbits live alone?</w:t>
      </w:r>
    </w:p>
    <w:p w14:paraId="59009E66" w14:textId="27EFABF9" w:rsidR="00C731DC" w:rsidRDefault="00C731DC" w:rsidP="00C731DC">
      <w:r>
        <w:t xml:space="preserve">a) </w:t>
      </w:r>
      <w:r>
        <w:tab/>
        <w:t>Yes, because they don’t like other rabbits</w:t>
      </w:r>
    </w:p>
    <w:p w14:paraId="07C99BEE" w14:textId="30A54A6C" w:rsidR="00C731DC" w:rsidRDefault="00C731DC" w:rsidP="00C731DC">
      <w:r>
        <w:t xml:space="preserve">b) </w:t>
      </w:r>
      <w:r>
        <w:tab/>
        <w:t>Yes, unless it’s with their own babies</w:t>
      </w:r>
    </w:p>
    <w:p w14:paraId="5C6FAA03" w14:textId="5024D857" w:rsidR="00C731DC" w:rsidRPr="00127C4F" w:rsidRDefault="00C731DC" w:rsidP="00C731DC">
      <w:pPr>
        <w:rPr>
          <w:b/>
        </w:rPr>
      </w:pPr>
      <w:r>
        <w:t xml:space="preserve">c) </w:t>
      </w:r>
      <w:r>
        <w:tab/>
      </w:r>
      <w:r w:rsidRPr="00880B65">
        <w:t>No, they love the company of other rabbits</w:t>
      </w:r>
    </w:p>
    <w:p w14:paraId="42DA29E7" w14:textId="77777777" w:rsidR="00C731DC" w:rsidRDefault="00C731DC" w:rsidP="00C731DC"/>
    <w:p w14:paraId="46866393" w14:textId="77777777" w:rsidR="00C731DC" w:rsidRDefault="00C731DC" w:rsidP="00C731DC">
      <w:r>
        <w:t xml:space="preserve">Q2. What part of a rabbit is always growing? </w:t>
      </w:r>
    </w:p>
    <w:p w14:paraId="2CA6E462" w14:textId="308C69E8" w:rsidR="00C731DC" w:rsidRDefault="00C731DC" w:rsidP="00C731DC">
      <w:r>
        <w:t xml:space="preserve">A) </w:t>
      </w:r>
      <w:r>
        <w:tab/>
        <w:t>Ears</w:t>
      </w:r>
    </w:p>
    <w:p w14:paraId="19943F3F" w14:textId="36DBEC1D" w:rsidR="00C731DC" w:rsidRPr="00880B65" w:rsidRDefault="00C731DC" w:rsidP="00C731DC">
      <w:r>
        <w:t>b)</w:t>
      </w:r>
      <w:r>
        <w:tab/>
      </w:r>
      <w:r w:rsidRPr="00880B65">
        <w:t>Teeth</w:t>
      </w:r>
    </w:p>
    <w:p w14:paraId="674B1DD7" w14:textId="7CF3FA72" w:rsidR="00C731DC" w:rsidRDefault="00C731DC" w:rsidP="00C731DC">
      <w:r>
        <w:t xml:space="preserve">c) </w:t>
      </w:r>
      <w:r>
        <w:tab/>
        <w:t xml:space="preserve">Back legs  </w:t>
      </w:r>
    </w:p>
    <w:p w14:paraId="47C4A5A9" w14:textId="77777777" w:rsidR="00C731DC" w:rsidRDefault="00C731DC" w:rsidP="00C731DC"/>
    <w:p w14:paraId="38CF67BE" w14:textId="001CBCBE" w:rsidR="00C731DC" w:rsidRDefault="00C731DC" w:rsidP="00C731DC">
      <w:r>
        <w:t>Q3.  Which of these do you think is true?</w:t>
      </w:r>
    </w:p>
    <w:p w14:paraId="437A053F" w14:textId="3CC46413" w:rsidR="00C731DC" w:rsidRDefault="00C731DC" w:rsidP="00C731DC">
      <w:r>
        <w:t>a)</w:t>
      </w:r>
      <w:r>
        <w:tab/>
        <w:t xml:space="preserve">Rabbits love living in the cold and </w:t>
      </w:r>
      <w:r w:rsidR="00127C4F">
        <w:t>dark, and eating chocolate</w:t>
      </w:r>
    </w:p>
    <w:p w14:paraId="3B281F53" w14:textId="77777777" w:rsidR="00C731DC" w:rsidRPr="00880B65" w:rsidRDefault="00C731DC" w:rsidP="00C731DC">
      <w:r>
        <w:t>b)</w:t>
      </w:r>
      <w:r>
        <w:tab/>
      </w:r>
      <w:r w:rsidRPr="00880B65">
        <w:t>Rabbits can live inside your house, and learn to use a litter tray like a cat</w:t>
      </w:r>
    </w:p>
    <w:p w14:paraId="0D467A0A" w14:textId="77777777" w:rsidR="00C731DC" w:rsidRDefault="00C731DC" w:rsidP="00C731DC">
      <w:r>
        <w:t>c)</w:t>
      </w:r>
      <w:r>
        <w:tab/>
        <w:t>Rabbits only like small hutches in the back of the garden, where they don’t get disturbed</w:t>
      </w:r>
    </w:p>
    <w:p w14:paraId="63C47EAA" w14:textId="77777777" w:rsidR="00C731DC" w:rsidRDefault="00C731DC" w:rsidP="00C731DC"/>
    <w:p w14:paraId="043C1FF8" w14:textId="46E69229" w:rsidR="00C731DC" w:rsidRDefault="00C731DC" w:rsidP="00C731DC">
      <w:r>
        <w:t>Q4.  Do you need to health</w:t>
      </w:r>
      <w:r w:rsidR="00127C4F">
        <w:t>-</w:t>
      </w:r>
      <w:r>
        <w:t>check your rabbit every day?</w:t>
      </w:r>
    </w:p>
    <w:p w14:paraId="11A32944" w14:textId="77777777" w:rsidR="00C731DC" w:rsidRDefault="00C731DC" w:rsidP="00C731DC">
      <w:r>
        <w:t xml:space="preserve">a) </w:t>
      </w:r>
      <w:r>
        <w:tab/>
        <w:t>No, once a week is ﬁne</w:t>
      </w:r>
    </w:p>
    <w:p w14:paraId="3B72C3B6" w14:textId="77777777" w:rsidR="00C731DC" w:rsidRPr="00880B65" w:rsidRDefault="00C731DC" w:rsidP="00C731DC">
      <w:r>
        <w:t xml:space="preserve">b) </w:t>
      </w:r>
      <w:r>
        <w:tab/>
      </w:r>
      <w:r w:rsidRPr="00880B65">
        <w:t>Yes, you must check them every day – especially in summer</w:t>
      </w:r>
    </w:p>
    <w:p w14:paraId="3CCAE4D3" w14:textId="77777777" w:rsidR="00C731DC" w:rsidRDefault="00C731DC" w:rsidP="00C731DC">
      <w:r>
        <w:t xml:space="preserve">c) </w:t>
      </w:r>
      <w:r>
        <w:tab/>
        <w:t>You only need to check them if they look poorly</w:t>
      </w:r>
    </w:p>
    <w:p w14:paraId="4EB945F9" w14:textId="77777777" w:rsidR="00C731DC" w:rsidRDefault="00C731DC" w:rsidP="00C731DC"/>
    <w:p w14:paraId="34BE3AB3" w14:textId="1E076922" w:rsidR="00C731DC" w:rsidRDefault="00C731DC" w:rsidP="00C731DC">
      <w:r>
        <w:t xml:space="preserve">Q.5  Which </w:t>
      </w:r>
      <w:r w:rsidR="00CD46E6">
        <w:t xml:space="preserve">of </w:t>
      </w:r>
      <w:r>
        <w:t>things makes a rabbit most sad?</w:t>
      </w:r>
    </w:p>
    <w:p w14:paraId="00DEA552" w14:textId="77777777" w:rsidR="00C731DC" w:rsidRPr="00880B65" w:rsidRDefault="00C731DC" w:rsidP="00C731DC">
      <w:r>
        <w:t xml:space="preserve">a) </w:t>
      </w:r>
      <w:r>
        <w:tab/>
      </w:r>
      <w:r w:rsidRPr="00880B65">
        <w:t>Living inside a hutch with no run</w:t>
      </w:r>
    </w:p>
    <w:p w14:paraId="7878E86B" w14:textId="77777777" w:rsidR="00C731DC" w:rsidRDefault="00C731DC" w:rsidP="00C731DC">
      <w:r>
        <w:t xml:space="preserve">b) </w:t>
      </w:r>
      <w:r>
        <w:tab/>
        <w:t xml:space="preserve">Living without a </w:t>
      </w:r>
      <w:proofErr w:type="spellStart"/>
      <w:r>
        <w:t>tv</w:t>
      </w:r>
      <w:proofErr w:type="spellEnd"/>
    </w:p>
    <w:p w14:paraId="51794276" w14:textId="70E06DB7" w:rsidR="00C731DC" w:rsidRDefault="00C731DC" w:rsidP="00C731DC">
      <w:r>
        <w:t>c)</w:t>
      </w:r>
      <w:r>
        <w:tab/>
        <w:t>No carrots</w:t>
      </w:r>
    </w:p>
    <w:p w14:paraId="6CDDFCC4" w14:textId="1B36CBA3" w:rsidR="00C731DC" w:rsidRDefault="00C731DC" w:rsidP="00C731DC"/>
    <w:p w14:paraId="24C2A88D" w14:textId="77777777" w:rsidR="00C731DC" w:rsidRDefault="00C731DC" w:rsidP="00C731DC"/>
    <w:p w14:paraId="33F79C55" w14:textId="77777777" w:rsidR="00C731DC" w:rsidRDefault="00C731DC" w:rsidP="00C731DC"/>
    <w:p w14:paraId="3D353F32" w14:textId="77777777" w:rsidR="00C731DC" w:rsidRDefault="00C731DC" w:rsidP="00C731DC"/>
    <w:p w14:paraId="3EC64498" w14:textId="77777777" w:rsidR="00C731DC" w:rsidRDefault="00C731DC" w:rsidP="00C731DC">
      <w:r>
        <w:t>Q6. What do you think 'binky' means when you talk about rabbits?</w:t>
      </w:r>
    </w:p>
    <w:p w14:paraId="5742567B" w14:textId="77777777" w:rsidR="00C731DC" w:rsidRDefault="00C731DC" w:rsidP="00C731DC">
      <w:r>
        <w:t>a)</w:t>
      </w:r>
      <w:r>
        <w:tab/>
        <w:t>It’s a rabbit name</w:t>
      </w:r>
    </w:p>
    <w:p w14:paraId="26FC8FAA" w14:textId="77777777" w:rsidR="00C731DC" w:rsidRPr="00880B65" w:rsidRDefault="00C731DC" w:rsidP="00C731DC">
      <w:r>
        <w:t>b)</w:t>
      </w:r>
      <w:r>
        <w:tab/>
      </w:r>
      <w:r w:rsidRPr="00880B65">
        <w:t>It’s a jump they do when they are happy</w:t>
      </w:r>
    </w:p>
    <w:p w14:paraId="42204493" w14:textId="5AC8F25A" w:rsidR="00C731DC" w:rsidRDefault="00C731DC" w:rsidP="00C731DC">
      <w:r>
        <w:t>c)</w:t>
      </w:r>
      <w:r>
        <w:tab/>
        <w:t>It’s a noise they make when they are angry</w:t>
      </w:r>
    </w:p>
    <w:p w14:paraId="6A064B52" w14:textId="1B7F42AF" w:rsidR="00C731DC" w:rsidRDefault="00C731DC" w:rsidP="00C731DC"/>
    <w:p w14:paraId="20861659" w14:textId="29956071" w:rsidR="00C731DC" w:rsidRDefault="00C731DC" w:rsidP="00C731DC">
      <w:r>
        <w:t>Q7.  It’s very important for rabbits to have a never ending supply of grass and hay, why is that?</w:t>
      </w:r>
    </w:p>
    <w:p w14:paraId="53140DA7" w14:textId="77777777" w:rsidR="00C731DC" w:rsidRDefault="00C731DC" w:rsidP="00C731DC">
      <w:r>
        <w:t xml:space="preserve">a) </w:t>
      </w:r>
      <w:r>
        <w:tab/>
        <w:t>So they can keep warm and dry</w:t>
      </w:r>
    </w:p>
    <w:p w14:paraId="435C97C9" w14:textId="77777777" w:rsidR="00C731DC" w:rsidRPr="00880B65" w:rsidRDefault="00C731DC" w:rsidP="00C731DC">
      <w:r>
        <w:t xml:space="preserve">b) </w:t>
      </w:r>
      <w:r>
        <w:tab/>
      </w:r>
      <w:r w:rsidRPr="00880B65">
        <w:t>So they can chew all the time and keep their teeth from growing too long</w:t>
      </w:r>
    </w:p>
    <w:p w14:paraId="5237C4DF" w14:textId="77777777" w:rsidR="00C731DC" w:rsidRDefault="00C731DC" w:rsidP="00C731DC">
      <w:r>
        <w:t xml:space="preserve">c) </w:t>
      </w:r>
      <w:r>
        <w:tab/>
        <w:t>Because it’s their favourite thing to play with</w:t>
      </w:r>
    </w:p>
    <w:p w14:paraId="40888A76" w14:textId="77777777" w:rsidR="00C731DC" w:rsidRDefault="00C731DC" w:rsidP="00C731DC"/>
    <w:p w14:paraId="5134967A" w14:textId="62A194CF" w:rsidR="00C731DC" w:rsidRDefault="00C731DC" w:rsidP="00C731DC">
      <w:r>
        <w:t>Q8.  How do rabbits clean themselves?</w:t>
      </w:r>
    </w:p>
    <w:p w14:paraId="697D9657" w14:textId="1D5909A2" w:rsidR="00C731DC" w:rsidRDefault="00C731DC" w:rsidP="00C731DC">
      <w:pPr>
        <w:pStyle w:val="ListParagraph"/>
        <w:numPr>
          <w:ilvl w:val="0"/>
          <w:numId w:val="1"/>
        </w:numPr>
        <w:ind w:hanging="720"/>
      </w:pPr>
      <w:r>
        <w:t xml:space="preserve">By having a </w:t>
      </w:r>
      <w:proofErr w:type="spellStart"/>
      <w:r>
        <w:t>bubblebath</w:t>
      </w:r>
      <w:proofErr w:type="spellEnd"/>
      <w:r w:rsidR="00CD46E6">
        <w:br/>
      </w:r>
    </w:p>
    <w:p w14:paraId="11FD8783" w14:textId="177742DC" w:rsidR="00C731DC" w:rsidRPr="00880B65" w:rsidRDefault="00C731DC" w:rsidP="00C731DC">
      <w:pPr>
        <w:pStyle w:val="ListParagraph"/>
        <w:numPr>
          <w:ilvl w:val="0"/>
          <w:numId w:val="1"/>
        </w:numPr>
        <w:ind w:hanging="720"/>
      </w:pPr>
      <w:r w:rsidRPr="00880B65">
        <w:t>By grooming themselves</w:t>
      </w:r>
      <w:r w:rsidR="00CD46E6" w:rsidRPr="00880B65">
        <w:br/>
      </w:r>
    </w:p>
    <w:p w14:paraId="46446263" w14:textId="77777777" w:rsidR="00C731DC" w:rsidRDefault="00C731DC" w:rsidP="00C731DC">
      <w:pPr>
        <w:pStyle w:val="ListParagraph"/>
        <w:numPr>
          <w:ilvl w:val="0"/>
          <w:numId w:val="1"/>
        </w:numPr>
        <w:ind w:hanging="720"/>
      </w:pPr>
      <w:r>
        <w:t>By splashing in puddles</w:t>
      </w:r>
    </w:p>
    <w:p w14:paraId="487F59D7" w14:textId="77777777" w:rsidR="00C731DC" w:rsidRDefault="00C731DC" w:rsidP="00C731DC">
      <w:pPr>
        <w:ind w:left="360"/>
      </w:pPr>
    </w:p>
    <w:p w14:paraId="58A659D5" w14:textId="39AF93E8" w:rsidR="00C731DC" w:rsidRDefault="00C731DC" w:rsidP="00C731DC">
      <w:r>
        <w:t>Q9.  Where do rabbits live in the wild?</w:t>
      </w:r>
    </w:p>
    <w:p w14:paraId="00D11A39" w14:textId="77777777" w:rsidR="00C731DC" w:rsidRPr="00880B65" w:rsidRDefault="00C731DC" w:rsidP="00C731DC">
      <w:r>
        <w:t>a)</w:t>
      </w:r>
      <w:r>
        <w:tab/>
      </w:r>
      <w:r w:rsidRPr="00880B65">
        <w:t xml:space="preserve">A warren </w:t>
      </w:r>
    </w:p>
    <w:p w14:paraId="70E7A803" w14:textId="77777777" w:rsidR="00C731DC" w:rsidRDefault="00C731DC" w:rsidP="00C731DC">
      <w:r>
        <w:t>b)</w:t>
      </w:r>
      <w:r>
        <w:tab/>
        <w:t>A barn</w:t>
      </w:r>
    </w:p>
    <w:p w14:paraId="02257AD9" w14:textId="77777777" w:rsidR="00C731DC" w:rsidRDefault="00C731DC" w:rsidP="00C731DC">
      <w:r>
        <w:t>c)</w:t>
      </w:r>
      <w:r>
        <w:tab/>
        <w:t>A house</w:t>
      </w:r>
    </w:p>
    <w:p w14:paraId="72E68A4E" w14:textId="77777777" w:rsidR="00C731DC" w:rsidRDefault="00C731DC" w:rsidP="00C731DC"/>
    <w:p w14:paraId="1154CA60" w14:textId="1FCA081F" w:rsidR="00C731DC" w:rsidRDefault="00C731DC" w:rsidP="00C731DC">
      <w:r>
        <w:t>Q10.  How big should your rabbits pen be?</w:t>
      </w:r>
    </w:p>
    <w:p w14:paraId="7CE48EFA" w14:textId="77777777" w:rsidR="00C731DC" w:rsidRDefault="00C731DC" w:rsidP="00C731DC">
      <w:r>
        <w:t xml:space="preserve">a) </w:t>
      </w:r>
      <w:r>
        <w:tab/>
        <w:t>A hutch is ﬁne</w:t>
      </w:r>
    </w:p>
    <w:p w14:paraId="674DFF4F" w14:textId="187D5625" w:rsidR="00C731DC" w:rsidRDefault="00C731DC" w:rsidP="00C731DC">
      <w:r>
        <w:t>b)</w:t>
      </w:r>
      <w:r>
        <w:tab/>
      </w:r>
      <w:r w:rsidRPr="00880B65">
        <w:t xml:space="preserve">A hutch with a large run </w:t>
      </w:r>
      <w:r w:rsidR="00CD46E6" w:rsidRPr="00880B65">
        <w:t xml:space="preserve">attached </w:t>
      </w:r>
      <w:r w:rsidRPr="00880B65">
        <w:t>for exercise</w:t>
      </w:r>
    </w:p>
    <w:p w14:paraId="36486885" w14:textId="77777777" w:rsidR="00C731DC" w:rsidRDefault="00C731DC" w:rsidP="00C731DC">
      <w:r>
        <w:t xml:space="preserve">c) </w:t>
      </w:r>
      <w:r>
        <w:tab/>
        <w:t>They should be left free the whole time in the garden</w:t>
      </w:r>
    </w:p>
    <w:p w14:paraId="7C2DF25C" w14:textId="77777777" w:rsidR="00C731DC" w:rsidRDefault="00C731DC" w:rsidP="00C731DC"/>
    <w:p w14:paraId="1B6CE52F" w14:textId="1BAE311E" w:rsidR="3DD19E93" w:rsidRDefault="3DD19E93" w:rsidP="055B79EC">
      <w:pPr>
        <w:rPr>
          <w:sz w:val="28"/>
          <w:szCs w:val="28"/>
        </w:rPr>
      </w:pPr>
    </w:p>
    <w:p w14:paraId="55D3B419" w14:textId="05F86CFB" w:rsidR="3DD19E93" w:rsidRDefault="3DD19E93" w:rsidP="055B79EC">
      <w:pPr>
        <w:rPr>
          <w:sz w:val="28"/>
          <w:szCs w:val="28"/>
        </w:rPr>
      </w:pPr>
    </w:p>
    <w:sectPr w:rsidR="3DD19E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60862"/>
    <w:multiLevelType w:val="hybridMultilevel"/>
    <w:tmpl w:val="274A9B2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NDMxNDIwNDS0MLBQ0lEKTi0uzszPAykwrAUApjtIZiwAAAA="/>
  </w:docVars>
  <w:rsids>
    <w:rsidRoot w:val="00DF1194"/>
    <w:rsid w:val="00127C4F"/>
    <w:rsid w:val="001B5BA5"/>
    <w:rsid w:val="00510DB5"/>
    <w:rsid w:val="006D0D7B"/>
    <w:rsid w:val="00772BE4"/>
    <w:rsid w:val="00880B65"/>
    <w:rsid w:val="00C731DC"/>
    <w:rsid w:val="00CD46E6"/>
    <w:rsid w:val="00DF1194"/>
    <w:rsid w:val="00F23173"/>
    <w:rsid w:val="055B79EC"/>
    <w:rsid w:val="36761E69"/>
    <w:rsid w:val="3A49CCBB"/>
    <w:rsid w:val="3DD19E93"/>
    <w:rsid w:val="51ECB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CA9A7"/>
  <w15:chartTrackingRefBased/>
  <w15:docId w15:val="{8BB7D063-1035-4397-B93F-2FC38E16D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31D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25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0e50013-70a0-40ad-9cba-a2f54b2a2aae">
      <UserInfo>
        <DisplayName>Debbie Hughes</DisplayName>
        <AccountId>15</AccountId>
        <AccountType/>
      </UserInfo>
      <UserInfo>
        <DisplayName>Georgia Podmore</DisplayName>
        <AccountId>21</AccountId>
        <AccountType/>
      </UserInfo>
      <UserInfo>
        <DisplayName>Helen Hughes</DisplayName>
        <AccountId>1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CB78219E275D4194AB97A7A79AB3B8" ma:contentTypeVersion="11" ma:contentTypeDescription="Create a new document." ma:contentTypeScope="" ma:versionID="f1c36ad4edace78602c95254c98efe6f">
  <xsd:schema xmlns:xsd="http://www.w3.org/2001/XMLSchema" xmlns:xs="http://www.w3.org/2001/XMLSchema" xmlns:p="http://schemas.microsoft.com/office/2006/metadata/properties" xmlns:ns2="a5858edf-9f76-4357-9ded-06967c287886" xmlns:ns3="10e50013-70a0-40ad-9cba-a2f54b2a2aae" targetNamespace="http://schemas.microsoft.com/office/2006/metadata/properties" ma:root="true" ma:fieldsID="5ac25a28a2ed98f6fd59ec4c48d65f4a" ns2:_="" ns3:_="">
    <xsd:import namespace="a5858edf-9f76-4357-9ded-06967c287886"/>
    <xsd:import namespace="10e50013-70a0-40ad-9cba-a2f54b2a2a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58edf-9f76-4357-9ded-06967c2878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e50013-70a0-40ad-9cba-a2f54b2a2a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667D73-56E9-4783-A022-551E1FA69D24}">
  <ds:schemaRefs>
    <ds:schemaRef ds:uri="http://schemas.microsoft.com/office/2006/metadata/properties"/>
    <ds:schemaRef ds:uri="http://schemas.microsoft.com/office/infopath/2007/PartnerControls"/>
    <ds:schemaRef ds:uri="10e50013-70a0-40ad-9cba-a2f54b2a2aae"/>
  </ds:schemaRefs>
</ds:datastoreItem>
</file>

<file path=customXml/itemProps2.xml><?xml version="1.0" encoding="utf-8"?>
<ds:datastoreItem xmlns:ds="http://schemas.openxmlformats.org/officeDocument/2006/customXml" ds:itemID="{BFE412EB-7A76-4D6D-B942-63BC9BD9CC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EA41CA-D90C-465F-ACF1-467997758E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858edf-9f76-4357-9ded-06967c287886"/>
    <ds:schemaRef ds:uri="10e50013-70a0-40ad-9cba-a2f54b2a2a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Stanbury</dc:creator>
  <cp:keywords/>
  <dc:description/>
  <cp:lastModifiedBy>helen.hughes.freshfields@outlook.com</cp:lastModifiedBy>
  <cp:revision>2</cp:revision>
  <dcterms:created xsi:type="dcterms:W3CDTF">2022-03-03T13:23:00Z</dcterms:created>
  <dcterms:modified xsi:type="dcterms:W3CDTF">2022-03-03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CB78219E275D4194AB97A7A79AB3B8</vt:lpwstr>
  </property>
</Properties>
</file>